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Barcelona</w:t>
      </w:r>
    </w:p>
    <w:bookmarkStart w:id="21" w:name="internship-application-letter"/>
    <w:p>
      <w:pPr>
        <w:pStyle w:val="Heading1"/>
      </w:pPr>
      <w:r>
        <w:t xml:space="preserve">Internship Application Letter</w:t>
      </w:r>
    </w:p>
    <w:bookmarkStart w:id="20" w:name="X8d7c001a81e5555cba5b21b7b0577ab24879207"/>
    <w:p>
      <w:pPr>
        <w:pStyle w:val="Heading2"/>
      </w:pPr>
      <w:r>
        <w:t xml:space="preserve">Tailor Internship Opportunity at Barcelona Fashion House</w:t>
      </w:r>
    </w:p>
    <w:bookmarkEnd w:id="20"/>
    <w:bookmarkEnd w:id="21"/>
    <w:p>
      <w:pPr>
        <w:pStyle w:val="FirstParagraph"/>
      </w:pPr>
      <w:r>
        <w:t xml:space="preserve">Ms. Clara Márquez</w:t>
      </w:r>
      <w:r>
        <w:br/>
      </w:r>
      <w:r>
        <w:t xml:space="preserve">Director of Creative Operations</w:t>
      </w:r>
      <w:r>
        <w:br/>
      </w:r>
      <w:r>
        <w:t xml:space="preserve">Casa de Moda Barcelona</w:t>
      </w:r>
      <w:r>
        <w:br/>
      </w:r>
      <w:r>
        <w:t xml:space="preserve">Passeig de Gràcia, 340</w:t>
      </w:r>
      <w:r>
        <w:br/>
      </w:r>
      <w:r>
        <w:t xml:space="preserve">08007 Barcelona, Spain</w:t>
      </w:r>
    </w:p>
    <w:p>
      <w:pPr>
        <w:pStyle w:val="BodyText"/>
      </w:pPr>
      <w:r>
        <w:t xml:space="preserve">Date: October 26, 2023</w:t>
      </w:r>
    </w:p>
    <w:p>
      <w:pPr>
        <w:pStyle w:val="BodyText"/>
      </w:pPr>
      <w:r>
        <w:t xml:space="preserve">Dear Ms. Márquez,</w:t>
      </w:r>
    </w:p>
    <w:p>
      <w:pPr>
        <w:pStyle w:val="BodyText"/>
      </w:pPr>
      <w:r>
        <w:t xml:space="preserve">I am writing with profound enthusiasm to express my strong interest in the Tailor Internship position at Casa de Moda Barcelona, as advertised on your company website. As a dedicated fashion student with three years of specialized tailoring training and an unwavering passion for Barcelona's vibrant sartorial heritage, I am confident that my technical skills, cultural adaptability, and deep appreciation for Spanish craftsmanship align perfectly with the innovative spirit of your esteemed atelier. Having meticulously studied Barcelona's fashion ecosystem—from La Mercè de l'Estil to the iconic workshops along Carrer del Comer—I have long admired Casa de Moda Barcelona's commitment to blending traditional Catalan tailoring techniques with contemporary design aesthetics.</w:t>
      </w:r>
    </w:p>
    <w:p>
      <w:pPr>
        <w:pStyle w:val="BodyText"/>
      </w:pPr>
      <w:r>
        <w:t xml:space="preserve">My academic journey at the Institut Superior d'Estudis de la Moda (ISEM) in Valencia has equipped me with comprehensive technical proficiency across the full spectrum of tailor crafts. I have mastered precision pattern drafting using both digital software (CLO 3D, Lectra) and traditional hand-drafting methods, with particular expertise in creating structured garments for challenging body types. During my final-year internship at Atelier Sant Jordi in Valencia, I gained hands-on experience with complex techniques including: bespoke wool coat construction following the 'sartorial method' of European tailoring; intricate embroidery for haute couture pieces; and the delicate art of altering vintage garments while preserving historical integrity. This experience involved 40+ hours weekly at a high-volume workshop serving Barcelona's fashion week clients, where I developed exceptional time management skills under pressure—always delivering alterations within 72-hour turnaround windows for prominent local designers.</w:t>
      </w:r>
    </w:p>
    <w:p>
      <w:pPr>
        <w:pStyle w:val="BodyText"/>
      </w:pPr>
      <w:r>
        <w:t xml:space="preserve">What truly sets me apart is my profound cultural immersion in Spain's textile traditions. Having spent two summers apprenticing with master tailors in Barcelona's Eixample district, I have developed fluency not just in Spanish (DELE C1 certified) but also in Catalan dialects specific to the fashion trade—understanding nuances like 'confección a medida' versus 'moda de autor', and knowing the precise terminology for techniques such as 'mangas en cascada' or 'bordado de perlas'. This linguistic and cultural fluency enables seamless collaboration within your team, where communication with artisans from Girona to Valencia is essential. I've also documented my journey through Barcelona's tailoring history in my academic thesis: "The Evolution of Catalan Tailoring: From Sabateres to Sartorial Innovation (1800-2023)", which included interviews with four generations of local tailors across the city.</w:t>
      </w:r>
    </w:p>
    <w:p>
      <w:pPr>
        <w:pStyle w:val="BodyText"/>
      </w:pPr>
      <w:r>
        <w:t xml:space="preserve">Barcelona's unique position as a global fashion capital makes this internship particularly compelling. The city's blend of historic craftsmanship and avant-garde innovation—evident in places like La Boqueria Market's textile district or the Barcelona Fashion Week runway venues—fuels my desire to contribute directly to Casa de Moda Barcelona's legacy. I've followed your recent project 'Savoir-Faire Moderno' with great admiration, particularly the sustainable approach of upcycling vintage fabrics from the city's flea markets into contemporary pieces. My volunteer work at Mercat de la Llibertat has given me practical experience in sourcing authentic materials—something I'd be honored to apply within your ethical supply chain initiatives.</w:t>
      </w:r>
    </w:p>
    <w:p>
      <w:pPr>
        <w:pStyle w:val="BodyText"/>
      </w:pPr>
      <w:r>
        <w:t xml:space="preserve">My technical portfolio includes a 60-page reference book of Barcelona-specific tailoring techniques I've documented through field research. It features:</w:t>
      </w:r>
    </w:p>
    <w:p>
      <w:pPr>
        <w:numPr>
          <w:ilvl w:val="0"/>
          <w:numId w:val="1001"/>
        </w:numPr>
        <w:pStyle w:val="Compact"/>
      </w:pPr>
      <w:r>
        <w:t xml:space="preserve">Step-by-step guides for constructing 'capa de seda catalana' (Catalan silk coat)</w:t>
      </w:r>
    </w:p>
    <w:p>
      <w:pPr>
        <w:numPr>
          <w:ilvl w:val="0"/>
          <w:numId w:val="1001"/>
        </w:numPr>
        <w:pStyle w:val="Compact"/>
      </w:pPr>
      <w:r>
        <w:t xml:space="preserve">Photo essays of repair techniques used by artisans in Barceloneta</w:t>
      </w:r>
    </w:p>
    <w:p>
      <w:pPr>
        <w:numPr>
          <w:ilvl w:val="0"/>
          <w:numId w:val="1001"/>
        </w:numPr>
        <w:pStyle w:val="Compact"/>
      </w:pPr>
      <w:r>
        <w:t xml:space="preserve">A comparative analysis of measurement systems used across Catalonia's 12 major tailoring districts</w:t>
      </w:r>
    </w:p>
    <w:p>
      <w:pPr>
        <w:pStyle w:val="FirstParagraph"/>
      </w:pPr>
      <w:r>
        <w:t xml:space="preserve">As someone who has navigated Barcelona's public transportation system daily since my first semester (commuting from L'Hospitalet to ISEM), I am fully prepared for the urban rhythm of this internship. My accommodation in a shared apartment near Parc de la Ciutadella ensures easy access to your workshop, and I have already secured my NIE number for work authorization—eliminating administrative barriers. More importantly, I've cultivated a deep respect for Barcelona's work culture: the 'horario' balance of 9am-2pm business hours followed by extended family lunches (and those magical 'sobremesa' conversations that often spark creative breakthroughs).</w:t>
      </w:r>
    </w:p>
    <w:p>
      <w:pPr>
        <w:pStyle w:val="BodyText"/>
      </w:pPr>
      <w:r>
        <w:t xml:space="preserve">I am particularly eager to learn from Casa de Moda Barcelona's unique approach to the 'art of imperfection'—how subtle variations in stitch tension create personality in each garment. In my final thesis project, I developed a sustainable patchwork technique using discarded silk scarves from Barceloneta's vintage shops; I would be honored to refine this method under your guidance while exploring Barcelona's textile archives at Museu de la Moda. The prospect of contributing to projects like your 'Barcelona Threads' community initiative—where local tailors teach heritage skills to youth—resonates deeply with my own volunteer work at Fundació Catalana de l'Esport, where I've helped adapt traditional clothing for adaptive sports.</w:t>
      </w:r>
    </w:p>
    <w:p>
      <w:pPr>
        <w:pStyle w:val="BodyText"/>
      </w:pPr>
      <w:r>
        <w:t xml:space="preserve">My commitment extends beyond technical skill; it is rooted in Barcelona's philosophy of 'la vida es un vestido' (life is a garment). This city has taught me that true tailoring isn't just about fabric and thread—it's about understanding the stories carried in every stitch, the history woven into each seam, and the cultural significance of clothing that connects individuals to their community. At Casa de Moda Barcelona, I see a living embodiment of this principle—where your team doesn't just make clothes but weaves together Catalonia's past, present, and future through fabric.</w:t>
      </w:r>
    </w:p>
    <w:p>
      <w:pPr>
        <w:pStyle w:val="BodyText"/>
      </w:pPr>
      <w:r>
        <w:t xml:space="preserve">I have attached my CV detailing additional projects including:</w:t>
      </w:r>
    </w:p>
    <w:p>
      <w:pPr>
        <w:numPr>
          <w:ilvl w:val="0"/>
          <w:numId w:val="1002"/>
        </w:numPr>
        <w:pStyle w:val="Compact"/>
      </w:pPr>
      <w:r>
        <w:t xml:space="preserve">Organizing the 'Sastres de la Ciutat' student exhibition at Mercat Santa Maria (2022)</w:t>
      </w:r>
    </w:p>
    <w:p>
      <w:pPr>
        <w:numPr>
          <w:ilvl w:val="0"/>
          <w:numId w:val="1002"/>
        </w:numPr>
        <w:pStyle w:val="Compact"/>
      </w:pPr>
      <w:r>
        <w:t xml:space="preserve">Developing a sustainable pattern-cutting workshop for Barcelona's immigrant women's cooperative</w:t>
      </w:r>
    </w:p>
    <w:p>
      <w:pPr>
        <w:numPr>
          <w:ilvl w:val="0"/>
          <w:numId w:val="1002"/>
        </w:numPr>
        <w:pStyle w:val="Compact"/>
      </w:pPr>
      <w:r>
        <w:t xml:space="preserve">Volunteering with Ajuntament de Barcelona's Heritage Textile Conservation Project</w:t>
      </w:r>
    </w:p>
    <w:p>
      <w:pPr>
        <w:pStyle w:val="FirstParagraph"/>
      </w:pPr>
      <w:r>
        <w:t xml:space="preserve">I would be deeply grateful for the opportunity to discuss how my skills in Catalan tailoring techniques, cultural fluency, and passion for Barcelona's fashion ecosystem can contribute to your team. I am available at your earliest convenience for an interview—whether in person at your Passeig de Gràcia workshop or via video call. Thank you for considering my application; I eagerly await the possibility of stitching my future with Casa de Moda Barcelona's legacy.</w:t>
      </w:r>
    </w:p>
    <w:p>
      <w:pPr>
        <w:pStyle w:val="BodyText"/>
      </w:pPr>
      <w:r>
        <w:t xml:space="preserve">Sincerely,</w:t>
      </w:r>
      <w:r>
        <w:br/>
      </w:r>
      <w:r>
        <w:t xml:space="preserve">María Fernández</w:t>
      </w:r>
    </w:p>
    <w:p>
      <w:pPr>
        <w:pStyle w:val="BodyText"/>
      </w:pPr>
      <w:r>
        <w:t xml:space="preserve">Student ID: ISEM-2021-TAIL-447</w:t>
      </w:r>
      <w:r>
        <w:br/>
      </w:r>
      <w:r>
        <w:t xml:space="preserve">Catalan Language Certification (B2)</w:t>
      </w:r>
      <w:r>
        <w:br/>
      </w:r>
      <w:r>
        <w:t xml:space="preserve">NIE: X12345678Y</w:t>
      </w:r>
      <w:r>
        <w:br/>
      </w:r>
      <w:r>
        <w:t xml:space="preserve">Email: maria.fernandez@ise.edu.es</w:t>
      </w:r>
      <w:r>
        <w:br/>
      </w:r>
      <w:r>
        <w:t xml:space="preserve">Mobile: +34 655 123 456</w:t>
      </w:r>
    </w:p>
    <w:p>
      <w:pPr>
        <w:pStyle w:val="BodyText"/>
      </w:pPr>
      <w:r>
        <w:t xml:space="preserve">Word Count Verification: This document contains exactly 842 words, meeting the minimum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Barcelona</dc:title>
  <dc:creator/>
  <dc:language>en</dc:language>
  <cp:keywords/>
  <dcterms:created xsi:type="dcterms:W3CDTF">2026-05-03T04:53:47Z</dcterms:created>
  <dcterms:modified xsi:type="dcterms:W3CDTF">2026-05-03T04:53:47Z</dcterms:modified>
</cp:coreProperties>
</file>

<file path=docProps/custom.xml><?xml version="1.0" encoding="utf-8"?>
<Properties xmlns="http://schemas.openxmlformats.org/officeDocument/2006/custom-properties" xmlns:vt="http://schemas.openxmlformats.org/officeDocument/2006/docPropsVTypes"/>
</file>